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B27" w:rsidRPr="005114C3" w:rsidRDefault="002D68A4" w:rsidP="005114C3">
      <w:pPr>
        <w:spacing w:line="360" w:lineRule="auto"/>
        <w:jc w:val="center"/>
        <w:rPr>
          <w:rFonts w:ascii="Times New Roman" w:hAnsi="Times New Roman" w:cs="Times New Roman"/>
          <w:b/>
          <w:sz w:val="24"/>
          <w:szCs w:val="24"/>
        </w:rPr>
      </w:pPr>
      <w:r w:rsidRPr="005114C3">
        <w:rPr>
          <w:rFonts w:ascii="Times New Roman" w:hAnsi="Times New Roman" w:cs="Times New Roman"/>
          <w:b/>
          <w:sz w:val="24"/>
          <w:szCs w:val="24"/>
        </w:rPr>
        <w:t>Emerging Technologies IoT, Augmented Reality, Virtual Reality</w:t>
      </w:r>
    </w:p>
    <w:p w:rsidR="00DB6AE1" w:rsidRDefault="00DB6AE1" w:rsidP="00DB6AE1">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F84B27" w:rsidRPr="005114C3" w:rsidRDefault="00F84B27" w:rsidP="005114C3">
      <w:pPr>
        <w:spacing w:line="360" w:lineRule="auto"/>
        <w:jc w:val="both"/>
        <w:rPr>
          <w:rFonts w:ascii="Times New Roman" w:hAnsi="Times New Roman" w:cs="Times New Roman"/>
          <w:sz w:val="24"/>
          <w:szCs w:val="24"/>
        </w:rPr>
      </w:pPr>
    </w:p>
    <w:p w:rsidR="005114C3" w:rsidRPr="005114C3" w:rsidRDefault="005114C3" w:rsidP="005114C3">
      <w:pPr>
        <w:spacing w:line="360" w:lineRule="auto"/>
        <w:jc w:val="both"/>
        <w:rPr>
          <w:rFonts w:ascii="Times New Roman" w:hAnsi="Times New Roman" w:cs="Times New Roman"/>
          <w:sz w:val="24"/>
          <w:szCs w:val="24"/>
        </w:rPr>
      </w:pP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 xml:space="preserve">Q1. Shale Oil is leveraging Digital Technologies to set up Refinery001 – a Simulator to train its employees in Refinery Operations, Maintenance and Troubleshooting. Managers are being trained digitally so they can transfer their knowledge to the workforce. Among other things, employees learn how to set up New Refineries faster and more efficiently. This also provides guidance on the Standard Operating Procedures (SOPs) for all Operations. </w:t>
      </w:r>
      <w:proofErr w:type="gramStart"/>
      <w:r w:rsidRPr="005114C3">
        <w:rPr>
          <w:rFonts w:ascii="Times New Roman" w:hAnsi="Times New Roman" w:cs="Times New Roman"/>
          <w:b/>
          <w:sz w:val="24"/>
          <w:szCs w:val="24"/>
        </w:rPr>
        <w:t>Shale Oil uses 3D scanning to create a realistic setting, and participant feedback is incorporated to improve the trainings over time.</w:t>
      </w:r>
      <w:proofErr w:type="gramEnd"/>
      <w:r w:rsidRPr="005114C3">
        <w:rPr>
          <w:rFonts w:ascii="Times New Roman" w:hAnsi="Times New Roman" w:cs="Times New Roman"/>
          <w:b/>
          <w:sz w:val="24"/>
          <w:szCs w:val="24"/>
        </w:rPr>
        <w:t xml:space="preserve"> (10 Marks) </w:t>
      </w: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What sort of Digital Technology is Shale Oil using here? Briefly Describe it.</w:t>
      </w: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 xml:space="preserve"> What are two (2) benefits (each) for (a) Shale Oil and (b) Employees?  </w:t>
      </w:r>
    </w:p>
    <w:p w:rsidR="00F84B27" w:rsidRPr="005114C3" w:rsidRDefault="002D68A4"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Ans</w:t>
      </w:r>
      <w:r w:rsidR="00F84B27" w:rsidRPr="005114C3">
        <w:rPr>
          <w:rFonts w:ascii="Times New Roman" w:hAnsi="Times New Roman" w:cs="Times New Roman"/>
          <w:b/>
          <w:sz w:val="24"/>
          <w:szCs w:val="24"/>
        </w:rPr>
        <w:t>;</w:t>
      </w: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Introduction:</w:t>
      </w:r>
    </w:p>
    <w:p w:rsidR="006E16C5" w:rsidRPr="005114C3" w:rsidRDefault="00F84B27" w:rsidP="00710362">
      <w:pPr>
        <w:spacing w:line="360" w:lineRule="auto"/>
        <w:jc w:val="both"/>
        <w:rPr>
          <w:rFonts w:ascii="Times New Roman" w:hAnsi="Times New Roman" w:cs="Times New Roman"/>
          <w:sz w:val="24"/>
          <w:szCs w:val="24"/>
        </w:rPr>
      </w:pPr>
      <w:r w:rsidRPr="005114C3">
        <w:rPr>
          <w:rFonts w:ascii="Times New Roman" w:hAnsi="Times New Roman" w:cs="Times New Roman"/>
          <w:sz w:val="24"/>
          <w:szCs w:val="24"/>
        </w:rPr>
        <w:t xml:space="preserve">Inside the dynamic international of oil and fuel, groups like Shale Oil continuously search for innovative solutions to decorate their operational performance, reduce charges, and improve protection. One of the essential strategies that Shale Oil has followed is leveraging digital technologies to convert its training programs. Through the improvement of Refinery001, a </w:t>
      </w:r>
      <w:r w:rsidR="002D68A4" w:rsidRPr="005114C3">
        <w:rPr>
          <w:rFonts w:ascii="Times New Roman" w:hAnsi="Times New Roman" w:cs="Times New Roman"/>
          <w:sz w:val="24"/>
          <w:szCs w:val="24"/>
        </w:rPr>
        <w:t xml:space="preserve">cutting-edge </w:t>
      </w:r>
      <w:r w:rsidRPr="005114C3">
        <w:rPr>
          <w:rFonts w:ascii="Times New Roman" w:hAnsi="Times New Roman" w:cs="Times New Roman"/>
          <w:sz w:val="24"/>
          <w:szCs w:val="24"/>
        </w:rPr>
        <w:t xml:space="preserve">digital simulator, Shale Oil aims to offer comprehensive schooling to its employees in refinery operations, maintenance, and troubleshooting. This simulation-primarily based schooling software empowers personnel with the skills and knowledge to set </w:t>
      </w:r>
    </w:p>
    <w:p w:rsidR="00710362" w:rsidRPr="00260920" w:rsidRDefault="00710362" w:rsidP="00710362">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710362" w:rsidRPr="00260920" w:rsidRDefault="00710362" w:rsidP="00710362">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710362" w:rsidRPr="00260920" w:rsidRDefault="00710362" w:rsidP="00710362">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710362" w:rsidRPr="00260920" w:rsidRDefault="00710362" w:rsidP="00710362">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lastRenderedPageBreak/>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710362" w:rsidRPr="00260920" w:rsidRDefault="00710362" w:rsidP="00710362">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710362" w:rsidRPr="00260920" w:rsidRDefault="00710362" w:rsidP="00710362">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710362" w:rsidRPr="00260920" w:rsidRDefault="00710362" w:rsidP="00710362">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F84B27" w:rsidRPr="005114C3" w:rsidRDefault="00F84B27" w:rsidP="005114C3">
      <w:pPr>
        <w:spacing w:line="360" w:lineRule="auto"/>
        <w:jc w:val="both"/>
        <w:rPr>
          <w:rFonts w:ascii="Times New Roman" w:hAnsi="Times New Roman" w:cs="Times New Roman"/>
          <w:sz w:val="24"/>
          <w:szCs w:val="24"/>
        </w:rPr>
      </w:pP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 xml:space="preserve">Q2. Amazon Go – Amazon’s physical stores have incorporated a powerful IoT system. It helps in creating a seamless transaction process for its employees and customers. Describe three (3) ways in which Amazon Go uses IoT to improve operations and customer experience? (10 Marks) </w:t>
      </w:r>
    </w:p>
    <w:p w:rsidR="00F84B27" w:rsidRPr="005114C3" w:rsidRDefault="002D68A4"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Ans</w:t>
      </w:r>
      <w:r w:rsidR="00F84B27" w:rsidRPr="005114C3">
        <w:rPr>
          <w:rFonts w:ascii="Times New Roman" w:hAnsi="Times New Roman" w:cs="Times New Roman"/>
          <w:b/>
          <w:sz w:val="24"/>
          <w:szCs w:val="24"/>
        </w:rPr>
        <w:t>:</w:t>
      </w:r>
    </w:p>
    <w:p w:rsidR="00F84B27" w:rsidRPr="005114C3" w:rsidRDefault="00F84B27"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Introduction:</w:t>
      </w:r>
    </w:p>
    <w:p w:rsidR="00710362" w:rsidRPr="005114C3" w:rsidRDefault="005D7512" w:rsidP="00710362">
      <w:pPr>
        <w:spacing w:line="360" w:lineRule="auto"/>
        <w:jc w:val="both"/>
        <w:rPr>
          <w:rFonts w:ascii="Times New Roman" w:hAnsi="Times New Roman" w:cs="Times New Roman"/>
          <w:sz w:val="24"/>
          <w:szCs w:val="24"/>
        </w:rPr>
      </w:pPr>
      <w:r w:rsidRPr="005114C3">
        <w:rPr>
          <w:rFonts w:ascii="Times New Roman" w:hAnsi="Times New Roman" w:cs="Times New Roman"/>
          <w:sz w:val="24"/>
          <w:szCs w:val="24"/>
        </w:rPr>
        <w:t xml:space="preserve">Amazon Go is a modern retail concept delivered through Amazon, the e-commerce massive that has revolutionized the conventional purchasing revel. Released in 2016, Amazon pass </w:t>
      </w:r>
      <w:r w:rsidRPr="005114C3">
        <w:rPr>
          <w:rFonts w:ascii="Times New Roman" w:hAnsi="Times New Roman" w:cs="Times New Roman"/>
          <w:sz w:val="24"/>
          <w:szCs w:val="24"/>
        </w:rPr>
        <w:lastRenderedPageBreak/>
        <w:t xml:space="preserve">shops are cashier-less physical retail spaces that utilize superior IoT (net of things) technology to beautify operational performance and offer customers a seamless, convenient, and frictionless shopping experience by integrating IoT devices and systems into their stores. </w:t>
      </w:r>
    </w:p>
    <w:p w:rsidR="005D7512" w:rsidRPr="005114C3" w:rsidRDefault="005D7512" w:rsidP="005114C3">
      <w:pPr>
        <w:spacing w:line="360" w:lineRule="auto"/>
        <w:jc w:val="both"/>
        <w:rPr>
          <w:rFonts w:ascii="Times New Roman" w:hAnsi="Times New Roman" w:cs="Times New Roman"/>
          <w:sz w:val="24"/>
          <w:szCs w:val="24"/>
        </w:rPr>
      </w:pPr>
    </w:p>
    <w:p w:rsidR="005D7512" w:rsidRPr="005114C3" w:rsidRDefault="005D7512"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Q3. Barcelona has tons of initiatives happening that consistently land it on lists of the top smart cities. Local administrations have worked on creating a series of apps to keep citizens informed and engaged in what’s going in. With all of this in mind, it’s no surprise that Barcelona hosts some of the most exciting tech events around.</w:t>
      </w:r>
    </w:p>
    <w:p w:rsidR="005D7512" w:rsidRPr="005114C3" w:rsidRDefault="005D7512"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 xml:space="preserve"> a) Discuss any three (3) Initiatives which can be carried out by a smart city. (5 Marks) </w:t>
      </w:r>
    </w:p>
    <w:p w:rsidR="005D7512" w:rsidRPr="005114C3" w:rsidRDefault="005F5358"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Ans</w:t>
      </w:r>
      <w:r w:rsidR="005D7512" w:rsidRPr="005114C3">
        <w:rPr>
          <w:rFonts w:ascii="Times New Roman" w:hAnsi="Times New Roman" w:cs="Times New Roman"/>
          <w:b/>
          <w:sz w:val="24"/>
          <w:szCs w:val="24"/>
        </w:rPr>
        <w:t>:</w:t>
      </w:r>
    </w:p>
    <w:p w:rsidR="005D7512" w:rsidRPr="005114C3" w:rsidRDefault="005D7512"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Introduction:</w:t>
      </w:r>
    </w:p>
    <w:p w:rsidR="005D7512" w:rsidRPr="005114C3" w:rsidRDefault="005D7512" w:rsidP="00710362">
      <w:pPr>
        <w:spacing w:line="360" w:lineRule="auto"/>
        <w:jc w:val="both"/>
        <w:rPr>
          <w:rFonts w:ascii="Times New Roman" w:hAnsi="Times New Roman" w:cs="Times New Roman"/>
          <w:sz w:val="24"/>
          <w:szCs w:val="24"/>
        </w:rPr>
      </w:pPr>
      <w:r w:rsidRPr="005114C3">
        <w:rPr>
          <w:rFonts w:ascii="Times New Roman" w:hAnsi="Times New Roman" w:cs="Times New Roman"/>
          <w:sz w:val="24"/>
          <w:szCs w:val="24"/>
        </w:rPr>
        <w:t xml:space="preserve">Barcelona has emerged as a leading smart city, renowned for its innovative initiatives that harness technology to beautify the lives of its citizens. Clever towns use statistics and advanced technologies to enhance urban life, including transportation, strength performance, public protection, and citizen engagement. Those tasks are essential for cities to evolve to the </w:t>
      </w:r>
    </w:p>
    <w:p w:rsidR="005D7512" w:rsidRPr="005114C3" w:rsidRDefault="005D7512" w:rsidP="005114C3">
      <w:pPr>
        <w:spacing w:line="360" w:lineRule="auto"/>
        <w:jc w:val="both"/>
        <w:rPr>
          <w:rFonts w:ascii="Times New Roman" w:hAnsi="Times New Roman" w:cs="Times New Roman"/>
          <w:b/>
          <w:sz w:val="24"/>
          <w:szCs w:val="24"/>
        </w:rPr>
      </w:pPr>
    </w:p>
    <w:p w:rsidR="002D68A4" w:rsidRPr="005114C3" w:rsidRDefault="002D68A4"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 xml:space="preserve">b) Discuss any three (3) hurdles a Smart city could face in implementation. (5 marks) </w:t>
      </w:r>
    </w:p>
    <w:p w:rsidR="002D68A4" w:rsidRPr="005114C3" w:rsidRDefault="002D68A4" w:rsidP="005114C3">
      <w:pPr>
        <w:spacing w:line="360" w:lineRule="auto"/>
        <w:jc w:val="both"/>
        <w:rPr>
          <w:rFonts w:ascii="Times New Roman" w:hAnsi="Times New Roman" w:cs="Times New Roman"/>
          <w:b/>
          <w:sz w:val="24"/>
          <w:szCs w:val="24"/>
        </w:rPr>
      </w:pPr>
      <w:proofErr w:type="gramStart"/>
      <w:r w:rsidRPr="005114C3">
        <w:rPr>
          <w:rFonts w:ascii="Times New Roman" w:hAnsi="Times New Roman" w:cs="Times New Roman"/>
          <w:b/>
          <w:sz w:val="24"/>
          <w:szCs w:val="24"/>
        </w:rPr>
        <w:t>Ans ;</w:t>
      </w:r>
      <w:proofErr w:type="gramEnd"/>
    </w:p>
    <w:p w:rsidR="002D68A4" w:rsidRPr="005114C3" w:rsidRDefault="002D68A4" w:rsidP="005114C3">
      <w:pPr>
        <w:spacing w:line="360" w:lineRule="auto"/>
        <w:jc w:val="both"/>
        <w:rPr>
          <w:rFonts w:ascii="Times New Roman" w:hAnsi="Times New Roman" w:cs="Times New Roman"/>
          <w:b/>
          <w:sz w:val="24"/>
          <w:szCs w:val="24"/>
        </w:rPr>
      </w:pPr>
      <w:r w:rsidRPr="005114C3">
        <w:rPr>
          <w:rFonts w:ascii="Times New Roman" w:hAnsi="Times New Roman" w:cs="Times New Roman"/>
          <w:b/>
          <w:sz w:val="24"/>
          <w:szCs w:val="24"/>
        </w:rPr>
        <w:t>Introduction</w:t>
      </w:r>
    </w:p>
    <w:p w:rsidR="002D68A4" w:rsidRPr="005114C3" w:rsidRDefault="002D68A4" w:rsidP="00710362">
      <w:pPr>
        <w:spacing w:line="360" w:lineRule="auto"/>
        <w:jc w:val="both"/>
        <w:rPr>
          <w:rFonts w:ascii="Times New Roman" w:hAnsi="Times New Roman" w:cs="Times New Roman"/>
          <w:sz w:val="24"/>
          <w:szCs w:val="24"/>
        </w:rPr>
      </w:pPr>
      <w:r w:rsidRPr="005114C3">
        <w:rPr>
          <w:rFonts w:ascii="Times New Roman" w:hAnsi="Times New Roman" w:cs="Times New Roman"/>
          <w:sz w:val="24"/>
          <w:szCs w:val="24"/>
        </w:rPr>
        <w:t xml:space="preserve">The concept of an intelligent town has gained substantial momentum in current years, with cities internationally embracing innovative technology to enhance their sustainability, performance, and universal excellent lifestyles for residents. Barcelona, renowned for its creative metropolis tasks and tech-driven activities, has been at the leading edge of this </w:t>
      </w:r>
    </w:p>
    <w:p w:rsidR="002D68A4" w:rsidRPr="005114C3" w:rsidRDefault="002D68A4" w:rsidP="005114C3">
      <w:pPr>
        <w:spacing w:line="360" w:lineRule="auto"/>
        <w:jc w:val="both"/>
        <w:rPr>
          <w:rFonts w:ascii="Times New Roman" w:hAnsi="Times New Roman" w:cs="Times New Roman"/>
          <w:sz w:val="24"/>
          <w:szCs w:val="24"/>
        </w:rPr>
      </w:pPr>
    </w:p>
    <w:sectPr w:rsidR="002D68A4" w:rsidRPr="005114C3" w:rsidSect="00B1423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2MTS0sDA2NDIxMTFS0lEKTi0uzszPAykwrAUAshoCzSwAAAA="/>
  </w:docVars>
  <w:rsids>
    <w:rsidRoot w:val="00F84B27"/>
    <w:rsid w:val="002D68A4"/>
    <w:rsid w:val="005114C3"/>
    <w:rsid w:val="005D7512"/>
    <w:rsid w:val="005F5358"/>
    <w:rsid w:val="00680D7F"/>
    <w:rsid w:val="00710362"/>
    <w:rsid w:val="00717EC7"/>
    <w:rsid w:val="00A637D1"/>
    <w:rsid w:val="00B14232"/>
    <w:rsid w:val="00B55F07"/>
    <w:rsid w:val="00DB6AE1"/>
    <w:rsid w:val="00EF2438"/>
    <w:rsid w:val="00F84B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4B2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358"/>
    <w:pPr>
      <w:ind w:left="720"/>
      <w:contextualSpacing/>
    </w:pPr>
  </w:style>
</w:styles>
</file>

<file path=word/webSettings.xml><?xml version="1.0" encoding="utf-8"?>
<w:webSettings xmlns:r="http://schemas.openxmlformats.org/officeDocument/2006/relationships" xmlns:w="http://schemas.openxmlformats.org/wordprocessingml/2006/main">
  <w:divs>
    <w:div w:id="154509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1T05:26:00Z</dcterms:created>
  <dcterms:modified xsi:type="dcterms:W3CDTF">2023-08-03T14:07:00Z</dcterms:modified>
</cp:coreProperties>
</file>